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5E621" w14:textId="5BBDC0B7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D61C13">
        <w:rPr>
          <w:rFonts w:ascii="Arial" w:hAnsi="Arial" w:cs="Arial"/>
          <w:b/>
          <w:bCs/>
          <w:sz w:val="24"/>
        </w:rPr>
        <w:t>#17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D61C13">
        <w:rPr>
          <w:rFonts w:ascii="Arial" w:hAnsi="Arial" w:cs="Arial"/>
          <w:b/>
          <w:bCs/>
          <w:sz w:val="24"/>
        </w:rPr>
        <w:t>6</w:t>
      </w:r>
      <w:r w:rsidR="00ED04A2">
        <w:rPr>
          <w:rFonts w:ascii="Arial" w:hAnsi="Arial" w:cs="Arial"/>
          <w:b/>
          <w:bCs/>
          <w:sz w:val="24"/>
        </w:rPr>
        <w:t>0</w:t>
      </w:r>
      <w:r w:rsidR="00790756">
        <w:rPr>
          <w:rFonts w:ascii="Arial" w:hAnsi="Arial" w:cs="Arial"/>
          <w:b/>
          <w:bCs/>
          <w:sz w:val="24"/>
        </w:rPr>
        <w:t>0002</w:t>
      </w:r>
    </w:p>
    <w:p w14:paraId="410CAE7A" w14:textId="789C94A1" w:rsidR="00B268C0" w:rsidRPr="00215BFC" w:rsidRDefault="00D61C13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Go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Indi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703579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09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February 13</w:t>
      </w:r>
      <w:r w:rsidR="00275516">
        <w:rPr>
          <w:rFonts w:ascii="Arial" w:hAnsi="Arial" w:cs="Arial"/>
          <w:b/>
          <w:bCs/>
          <w:sz w:val="24"/>
        </w:rPr>
        <w:t>, 202</w:t>
      </w:r>
      <w:r>
        <w:rPr>
          <w:rFonts w:ascii="Arial" w:hAnsi="Arial" w:cs="Arial"/>
          <w:b/>
          <w:bCs/>
          <w:sz w:val="24"/>
        </w:rPr>
        <w:t>6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FC1BA84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D61C13">
        <w:rPr>
          <w:rFonts w:ascii="Arial" w:hAnsi="Arial" w:cs="Arial"/>
          <w:b/>
          <w:bCs/>
          <w:sz w:val="36"/>
          <w:szCs w:val="36"/>
          <w:lang w:val="en-US"/>
        </w:rPr>
        <w:t>#17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75D7ECC4" w:rsidR="0011441C" w:rsidRPr="0011441C" w:rsidRDefault="0011441C" w:rsidP="0011441C">
      <w:pPr>
        <w:pStyle w:val="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D61C13">
        <w:rPr>
          <w:b/>
          <w:bCs/>
          <w:color w:val="auto"/>
        </w:rPr>
        <w:t>#173</w:t>
      </w:r>
    </w:p>
    <w:p w14:paraId="6E62B2E6" w14:textId="2E5F83DC" w:rsidR="0011441C" w:rsidRDefault="0011441C" w:rsidP="00383585">
      <w:pPr>
        <w:pStyle w:val="a7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</w:t>
      </w:r>
      <w:proofErr w:type="spellStart"/>
      <w:r w:rsidRPr="00383585">
        <w:rPr>
          <w:rFonts w:ascii="Arial" w:hAnsi="Arial" w:cs="Arial"/>
          <w:sz w:val="18"/>
          <w:szCs w:val="18"/>
        </w:rPr>
        <w:t>tdocs</w:t>
      </w:r>
      <w:proofErr w:type="spellEnd"/>
      <w:r w:rsidRPr="00383585">
        <w:rPr>
          <w:rFonts w:ascii="Arial" w:hAnsi="Arial" w:cs="Arial"/>
          <w:sz w:val="18"/>
          <w:szCs w:val="18"/>
        </w:rPr>
        <w:t xml:space="preserve"> may only be agreed. </w:t>
      </w:r>
      <w:proofErr w:type="spellStart"/>
      <w:r w:rsidRPr="00383585">
        <w:rPr>
          <w:rFonts w:ascii="Arial" w:hAnsi="Arial" w:cs="Arial"/>
          <w:sz w:val="18"/>
          <w:szCs w:val="18"/>
        </w:rPr>
        <w:t>Tdocs</w:t>
      </w:r>
      <w:proofErr w:type="spellEnd"/>
      <w:r w:rsidRPr="00383585">
        <w:rPr>
          <w:rFonts w:ascii="Arial" w:hAnsi="Arial" w:cs="Arial"/>
          <w:sz w:val="18"/>
          <w:szCs w:val="18"/>
        </w:rPr>
        <w:t xml:space="preserve">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a7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a7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66DE5235" w:rsidR="00987073" w:rsidRPr="002F65B7" w:rsidRDefault="008E7BB0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Convention Part 1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0760C21D" w:rsidR="00987073" w:rsidRPr="003F457C" w:rsidRDefault="00647764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 xml:space="preserve"> Convention Part 3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6037408" w:rsidR="00987073" w:rsidRPr="002F65B7" w:rsidRDefault="00647764" w:rsidP="0064776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Convention Part 2 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1911" w:type="dxa"/>
        <w:tblLayout w:type="fixed"/>
        <w:tblLook w:val="04A0" w:firstRow="1" w:lastRow="0" w:firstColumn="1" w:lastColumn="0" w:noHBand="0" w:noVBand="1"/>
      </w:tblPr>
      <w:tblGrid>
        <w:gridCol w:w="556"/>
        <w:gridCol w:w="709"/>
        <w:gridCol w:w="850"/>
        <w:gridCol w:w="1986"/>
        <w:gridCol w:w="1985"/>
        <w:gridCol w:w="2129"/>
        <w:gridCol w:w="2129"/>
        <w:gridCol w:w="1979"/>
        <w:gridCol w:w="1934"/>
        <w:gridCol w:w="1984"/>
        <w:gridCol w:w="1843"/>
        <w:gridCol w:w="1984"/>
        <w:gridCol w:w="1843"/>
      </w:tblGrid>
      <w:tr w:rsidR="00BB0F8E" w:rsidRPr="00082901" w14:paraId="05A0962A" w14:textId="38BE1390" w:rsidTr="00A844A2">
        <w:trPr>
          <w:trHeight w:val="345"/>
        </w:trPr>
        <w:tc>
          <w:tcPr>
            <w:tcW w:w="55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97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Monday</w:t>
            </w:r>
          </w:p>
        </w:tc>
        <w:tc>
          <w:tcPr>
            <w:tcW w:w="425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91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395E84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</w:tr>
      <w:tr w:rsidR="002C714B" w:rsidRPr="00484169" w14:paraId="7547BED9" w14:textId="229F5A29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971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52C6AB42" w:rsidR="002C714B" w:rsidRPr="004160A4" w:rsidRDefault="002C714B" w:rsidP="00582B8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</w:t>
            </w:r>
            <w:del w:id="0" w:author="Andrew Bennett/Communications Research /SRUK/Principal Engineer/Samsung Electronics" w:date="2026-02-09T16:42:00Z">
              <w:r w:rsidR="00C8540E" w:rsidDel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topics tbd)</w:delText>
              </w:r>
            </w:del>
            <w:ins w:id="1" w:author="Andrew Bennett/Communications Research /SRUK/Principal Engineer/Samsung Electronics" w:date="2026-02-09T16:42:00Z">
              <w:r w:rsidR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KI#1.1, KI#1.2)</w:t>
              </w:r>
            </w:ins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CB43B" w14:textId="1C7FD3F8" w:rsidR="002C714B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</w:t>
            </w:r>
            <w:del w:id="2" w:author="Andrew Bennett/Communications Research /SRUK/Principal Engineer/Samsung Electronics" w:date="2026-02-09T16:42:00Z">
              <w:r w:rsidR="00C8540E" w:rsidDel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topics tdb</w:delText>
              </w:r>
            </w:del>
            <w:ins w:id="3" w:author="Andrew Bennett/Communications Research /SRUK/Principal Engineer/Samsung Electronics" w:date="2026-02-09T16:42:00Z">
              <w:r w:rsidR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KI#18, KI#19</w:t>
              </w:r>
            </w:ins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  <w:p w14:paraId="651C5273" w14:textId="61C82455" w:rsidR="001B620E" w:rsidRPr="004160A4" w:rsidRDefault="001B620E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54B382C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05AD59A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3576000A" w14:textId="3856A764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454A78E0" w:rsidR="002C714B" w:rsidRPr="004160A4" w:rsidRDefault="002C714B" w:rsidP="0073388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6405B7AD" w:rsidR="002C714B" w:rsidRPr="004160A4" w:rsidRDefault="002C714B" w:rsidP="00072CD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del w:id="4" w:author="Andrew Bennett/Communications Research /SRUK/Principal Engineer/Samsung Electronics" w:date="2026-02-09T19:45:00Z">
              <w:r w:rsidR="00017AA3" w:rsidRPr="00F443FB" w:rsidDel="00072CD3">
                <w:rPr>
                  <w:rFonts w:asciiTheme="minorHAnsi" w:hAnsiTheme="minorHAnsi" w:cstheme="minorHAnsi"/>
                </w:rPr>
                <w:delText>FS_AIML_CN_Ph2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6655F09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09FC2AF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4337B3D6" w14:textId="6276753E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0353DB92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proofErr w:type="spellStart"/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proofErr w:type="spellEnd"/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1D378DBE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_Ph2_ARC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2A0962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45252172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34BB9E2D" w14:textId="3E1886B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93DB9" w:rsidRPr="00395E84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971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293DB9" w:rsidRPr="004160A4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DD89E71" w:rsidR="00293DB9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A32E5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1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A4311D2" w14:textId="4A931F9D" w:rsidR="00DE4455" w:rsidRPr="008E7BB0" w:rsidRDefault="00DE4455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1F363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VMR_Ph2 ( 19.6.2) [1]</w:t>
            </w:r>
          </w:p>
          <w:p w14:paraId="6C70870C" w14:textId="6951B423" w:rsidR="00293DB9" w:rsidRPr="004160A4" w:rsidRDefault="00274CE6" w:rsidP="00A93DD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8/49/50)</w:t>
            </w:r>
            <w:r w:rsidR="0089776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2B6A3FC" w14:textId="06289A1E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color w:val="AEAAAA" w:themeColor="background2" w:themeShade="BF"/>
                <w:sz w:val="16"/>
                <w:szCs w:val="16"/>
              </w:rPr>
              <w:t>KI#20</w:t>
            </w: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Sensing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</w:t>
            </w:r>
            <w:r w:rsidR="00E57D00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20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0A6B9AEC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22 </w:t>
            </w:r>
            <w:r w:rsidRPr="004160A4">
              <w:rPr>
                <w:rFonts w:ascii="Arial" w:hAnsi="Arial" w:cs="Arial"/>
                <w:sz w:val="16"/>
                <w:szCs w:val="16"/>
              </w:rPr>
              <w:t>(Computing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22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97070" w14:textId="77777777" w:rsidR="001C23E5" w:rsidRDefault="0070285D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 proposals</w:t>
            </w:r>
            <w:r w:rsidR="001C23E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</w:t>
            </w:r>
          </w:p>
          <w:p w14:paraId="4AE641FE" w14:textId="338B545C" w:rsidR="00293DB9" w:rsidRPr="004160A4" w:rsidRDefault="002E6949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EI20#2, 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#3, 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#5, #6, #7, #10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C6593" w14:textId="77777777" w:rsidR="001C23E5" w:rsidRDefault="0070285D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 proposals</w:t>
            </w:r>
            <w:r w:rsidR="001C23E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</w:t>
            </w:r>
          </w:p>
          <w:p w14:paraId="0E34F616" w14:textId="5BBBA478" w:rsidR="00293DB9" w:rsidRPr="004160A4" w:rsidRDefault="002E6949" w:rsidP="0089528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, #8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89528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#1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6C350A38" w:rsidR="00293DB9" w:rsidRPr="0078603F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49D5F071" w:rsidR="00293DB9" w:rsidRPr="0078603F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64FA5" w:rsidRPr="00484169" w14:paraId="099C9D48" w14:textId="43E9FD8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964FA5" w:rsidRPr="00395E84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4160A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DDC7C" w14:textId="2AE6000D" w:rsidR="00964FA5" w:rsidRPr="004160A4" w:rsidRDefault="009C1966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C196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AIML_CN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19.15.2)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67ED5424" w:rsidR="00964FA5" w:rsidRPr="004160A4" w:rsidRDefault="00032E5C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MS2EC_ARC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191D9188" w:rsidR="00964FA5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AIML_CN_Ph2</w:t>
            </w:r>
            <w:r w:rsidR="009F525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3.1/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</w:t>
            </w:r>
            <w:r w:rsidR="00DA506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+31]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F4C3E2" w14:textId="77777777" w:rsidR="00DA5069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AIML_CN_Ph2</w:t>
            </w:r>
            <w:r w:rsidR="009F525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3.1/2)</w:t>
            </w: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DA506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[2+31]</w:t>
            </w:r>
          </w:p>
          <w:p w14:paraId="1ED9A4DC" w14:textId="770B4220" w:rsidR="00964FA5" w:rsidRPr="004160A4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33221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FS_)SMS2EC_ARC</w:t>
            </w:r>
            <w:r w:rsidR="009F525F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 xml:space="preserve"> (20.8.1/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1ACFF3DB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3DD1C2F6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93DB9" w:rsidRPr="00484169" w14:paraId="7B4207E5" w14:textId="4355AFE0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7EFBE44B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9 </w:t>
            </w:r>
            <w:r w:rsidRPr="004160A4">
              <w:rPr>
                <w:rFonts w:ascii="Arial" w:hAnsi="Arial" w:cs="Arial"/>
                <w:sz w:val="16"/>
                <w:szCs w:val="16"/>
              </w:rPr>
              <w:t>(Localized Net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9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67DF6566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8 </w:t>
            </w:r>
            <w:r w:rsidRPr="004160A4">
              <w:rPr>
                <w:rFonts w:ascii="Arial" w:hAnsi="Arial" w:cs="Arial"/>
                <w:sz w:val="16"/>
                <w:szCs w:val="16"/>
              </w:rPr>
              <w:t>(Net Sharing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8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7A71DE44" w:rsidR="00897766" w:rsidRPr="004160A4" w:rsidRDefault="00897766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proofErr w:type="spellStart"/>
            <w:r w:rsidRPr="008977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</w:t>
            </w:r>
            <w:proofErr w:type="spellEnd"/>
            <w:r w:rsidRPr="008977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-AR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19.14.2) [24]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7514E9D" w:rsidR="00A01D03" w:rsidRPr="004160A4" w:rsidRDefault="00A01D03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UIA_ARC (19.8.2) [9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4B721FC4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42015151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33221" w:rsidRPr="00484169" w14:paraId="29DC92DD" w14:textId="227A477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88859" w14:textId="574EC541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5 </w:t>
            </w:r>
            <w:r w:rsidRPr="004160A4">
              <w:rPr>
                <w:rFonts w:ascii="Arial" w:hAnsi="Arial" w:cs="Arial"/>
                <w:sz w:val="16"/>
                <w:szCs w:val="16"/>
              </w:rPr>
              <w:t>(Qo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5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3B7596E6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6 </w:t>
            </w:r>
            <w:r w:rsidRPr="004160A4">
              <w:rPr>
                <w:rFonts w:ascii="Arial" w:hAnsi="Arial" w:cs="Arial"/>
                <w:sz w:val="16"/>
                <w:szCs w:val="16"/>
              </w:rPr>
              <w:t>(Policy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6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70584B" w14:textId="17EEAA2C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0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FWA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10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76F62CE1" w:rsidR="00933221" w:rsidRPr="004160A4" w:rsidRDefault="00933221" w:rsidP="00933221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4 </w:t>
            </w:r>
            <w:r w:rsidRPr="004160A4">
              <w:rPr>
                <w:rFonts w:ascii="Arial" w:hAnsi="Arial" w:cs="Arial"/>
                <w:sz w:val="16"/>
                <w:szCs w:val="16"/>
              </w:rPr>
              <w:t>(UP Arch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4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F445E" w14:textId="1864F2B7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3 </w:t>
            </w:r>
            <w:r w:rsidRPr="004160A4">
              <w:rPr>
                <w:rFonts w:ascii="Arial" w:hAnsi="Arial" w:cs="Arial"/>
                <w:sz w:val="16"/>
                <w:szCs w:val="16"/>
              </w:rPr>
              <w:t>(Slicing)</w:t>
            </w:r>
            <w:r w:rsidR="009F525F">
              <w:rPr>
                <w:rFonts w:ascii="Arial" w:hAnsi="Arial" w:cs="Arial"/>
                <w:sz w:val="16"/>
                <w:szCs w:val="16"/>
              </w:rPr>
              <w:t xml:space="preserve"> (20.6.3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20216A34" w:rsidR="00933221" w:rsidRPr="004160A4" w:rsidRDefault="00933221" w:rsidP="00933221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2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SBA)</w:t>
            </w:r>
            <w:r w:rsidR="009F525F">
              <w:rPr>
                <w:rFonts w:ascii="Arial" w:hAnsi="Arial" w:cs="Arial"/>
                <w:sz w:val="16"/>
                <w:szCs w:val="16"/>
              </w:rPr>
              <w:t xml:space="preserve"> (20.6.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080D68" w14:textId="7E664670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2CB77869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33221" w:rsidRPr="00484169" w14:paraId="151C31F3" w14:textId="659332CC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496D13" w14:textId="085AF80B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 w:rsidR="007B433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  <w:r w:rsidR="007D0BD2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[24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4675CB51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 w:rsidR="007B433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  <w:r w:rsidR="007D0BD2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4D914C" w14:textId="51567229" w:rsidR="009C1966" w:rsidRPr="004160A4" w:rsidRDefault="009C1966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XRM_Ph2 (19.3.2) [26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3005C721" w:rsidR="009C1966" w:rsidRPr="004160A4" w:rsidRDefault="009C1966" w:rsidP="00D509B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7567080D" w:rsidR="00933221" w:rsidRPr="004160A4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4, #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2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#13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20.6.14, 12, 13) (could run beyond 1145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1C14FC78" w:rsidR="00933221" w:rsidRPr="004160A4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5, #16 (20.6.15, 16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407D1823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0D79302F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93DB9" w:rsidRPr="00484169" w14:paraId="71A0D7EB" w14:textId="2A351055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646DF102" w:rsidR="00293DB9" w:rsidRPr="005024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8C3CD7D" w:rsidR="00293DB9" w:rsidRPr="005024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7BA47653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proofErr w:type="spellStart"/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</w:t>
            </w:r>
            <w:proofErr w:type="spellEnd"/>
            <w:r w:rsidR="005C3B7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7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45111564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proofErr w:type="spellStart"/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proofErr w:type="spellEnd"/>
            <w:r w:rsidR="005C3B7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18]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5BAFF51D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33221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FS_)AmbientIoT_Ph2_ARC</w:t>
            </w:r>
            <w:r w:rsidR="000F2A4D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 xml:space="preserve"> </w:t>
            </w:r>
            <w:r w:rsidR="000F2A4D" w:rsidRPr="00683C05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20.5.1/2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11EBC83D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7BECFE2A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D217D6F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E096859" w14:textId="0C1A45D5" w:rsidR="00EF5186" w:rsidRPr="004160A4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4160A4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1421A2DB" w:rsidR="0033271E" w:rsidRPr="004160A4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1C58BD66" w14:textId="09CF65B2" w:rsidTr="00A844A2">
        <w:trPr>
          <w:trHeight w:val="340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3D42FE3" w14:textId="452CE978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1 </w:t>
            </w:r>
            <w:r w:rsidRPr="004160A4">
              <w:rPr>
                <w:rFonts w:ascii="Arial" w:hAnsi="Arial" w:cs="Arial"/>
                <w:sz w:val="16"/>
                <w:szCs w:val="16"/>
              </w:rPr>
              <w:t>(NA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4BAA9FB7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1 </w:t>
            </w:r>
            <w:r w:rsidRPr="004160A4">
              <w:rPr>
                <w:rFonts w:ascii="Arial" w:hAnsi="Arial" w:cs="Arial"/>
                <w:sz w:val="16"/>
                <w:szCs w:val="16"/>
              </w:rPr>
              <w:t>(NA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1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6050F0" w14:textId="5F3244DF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A53701">
              <w:rPr>
                <w:rFonts w:ascii="Arial" w:hAnsi="Arial" w:cs="Arial"/>
                <w:bCs/>
                <w:sz w:val="16"/>
                <w:szCs w:val="16"/>
              </w:rPr>
              <w:t>KI#18 (AI for Network)</w:t>
            </w:r>
            <w:r w:rsidR="005C3B75" w:rsidRPr="00A53701">
              <w:rPr>
                <w:rFonts w:ascii="Arial" w:hAnsi="Arial" w:cs="Arial"/>
                <w:bCs/>
                <w:sz w:val="16"/>
                <w:szCs w:val="16"/>
              </w:rPr>
              <w:t xml:space="preserve"> (20.6.18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3E973714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9 (Network for AI)</w:t>
            </w:r>
            <w:r w:rsidR="005C3B75">
              <w:rPr>
                <w:rFonts w:ascii="Arial" w:hAnsi="Arial" w:cs="Arial"/>
                <w:bCs/>
                <w:sz w:val="16"/>
                <w:szCs w:val="16"/>
              </w:rPr>
              <w:t xml:space="preserve"> (20.6.19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67EC65F" w14:textId="77777777" w:rsidR="00293DB9" w:rsidRDefault="00293DB9" w:rsidP="00293DB9">
            <w:pPr>
              <w:rPr>
                <w:ins w:id="5" w:author="Wanqiang Zhang 张万强" w:date="2026-02-11T12:27:00Z"/>
                <w:rFonts w:ascii="Arial" w:eastAsiaTheme="minorEastAsia" w:hAnsi="Arial" w:cs="Arial"/>
                <w:sz w:val="16"/>
                <w:szCs w:val="16"/>
                <w:lang w:eastAsia="zh-CN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  <w:p w14:paraId="52D05B5F" w14:textId="5C7CF055" w:rsidR="006C1F0D" w:rsidRPr="006C1F0D" w:rsidRDefault="006C1F0D" w:rsidP="00863A71">
            <w:pPr>
              <w:rPr>
                <w:ins w:id="6" w:author="Wanqiang Zhang 张万强" w:date="2026-02-11T12:27:00Z"/>
                <w:rFonts w:ascii="Arial" w:eastAsiaTheme="minorEastAsia" w:hAnsi="Arial" w:cs="Arial"/>
                <w:b/>
                <w:bCs/>
                <w:sz w:val="16"/>
                <w:szCs w:val="16"/>
                <w:lang w:val="en-US" w:eastAsia="zh-CN"/>
              </w:rPr>
            </w:pPr>
            <w:ins w:id="7" w:author="Wanqiang Zhang 张万强" w:date="2026-02-11T12:27:00Z">
              <w:r w:rsidRPr="006C1F0D">
                <w:rPr>
                  <w:rFonts w:ascii="Arial" w:eastAsiaTheme="minorEastAsia" w:hAnsi="Arial" w:cs="Arial"/>
                  <w:b/>
                  <w:bCs/>
                  <w:sz w:val="16"/>
                  <w:szCs w:val="16"/>
                  <w:lang w:val="en-US" w:eastAsia="zh-CN"/>
                </w:rPr>
                <w:t xml:space="preserve">20.6.0 (3 LSs), 20.6.17 (S2-2600280, S2-2600470), </w:t>
              </w:r>
              <w:r>
                <w:rPr>
                  <w:rFonts w:ascii="Arial" w:eastAsiaTheme="minorEastAsia" w:hAnsi="Arial" w:cs="Arial" w:hint="eastAsia"/>
                  <w:b/>
                  <w:bCs/>
                  <w:sz w:val="16"/>
                  <w:szCs w:val="16"/>
                  <w:lang w:val="en-US" w:eastAsia="zh-CN"/>
                </w:rPr>
                <w:t>checkpoint (sensing, NTN)</w:t>
              </w:r>
            </w:ins>
            <w:ins w:id="8" w:author="Wanqiang Zhang 张万强" w:date="2026-02-11T12:28:00Z">
              <w:r>
                <w:rPr>
                  <w:rFonts w:ascii="Arial" w:eastAsiaTheme="minorEastAsia" w:hAnsi="Arial" w:cs="Arial" w:hint="eastAsia"/>
                  <w:b/>
                  <w:bCs/>
                  <w:sz w:val="16"/>
                  <w:szCs w:val="16"/>
                  <w:lang w:val="en-US" w:eastAsia="zh-CN"/>
                </w:rPr>
                <w:t xml:space="preserve">, </w:t>
              </w:r>
            </w:ins>
            <w:ins w:id="9" w:author="Wanqiang Zhang 张万强" w:date="2026-02-11T12:27:00Z">
              <w:r w:rsidRPr="006C1F0D">
                <w:rPr>
                  <w:rFonts w:ascii="Arial" w:eastAsiaTheme="minorEastAsia" w:hAnsi="Arial" w:cs="Arial"/>
                  <w:b/>
                  <w:bCs/>
                  <w:sz w:val="16"/>
                  <w:szCs w:val="16"/>
                  <w:lang w:val="en-US" w:eastAsia="zh-CN"/>
                </w:rPr>
                <w:t xml:space="preserve">20.6.1 (NAS), </w:t>
              </w:r>
            </w:ins>
          </w:p>
          <w:p w14:paraId="085E785D" w14:textId="6D13C504" w:rsidR="006C1F0D" w:rsidRPr="00863A71" w:rsidRDefault="006C1F0D" w:rsidP="00293DB9">
            <w:pPr>
              <w:rPr>
                <w:rFonts w:ascii="Arial" w:eastAsiaTheme="minorEastAsia" w:hAnsi="Arial" w:cs="Arial"/>
                <w:bCs/>
                <w:sz w:val="16"/>
                <w:szCs w:val="16"/>
                <w:lang w:val="en-US" w:eastAsia="zh-CN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E90D9BF" w14:textId="77777777" w:rsidR="00293DB9" w:rsidRDefault="00293DB9" w:rsidP="00293DB9">
            <w:pPr>
              <w:rPr>
                <w:ins w:id="10" w:author="Wanqiang Zhang 张万强" w:date="2026-02-11T12:28:00Z"/>
                <w:rFonts w:ascii="Arial" w:eastAsiaTheme="minorEastAsia" w:hAnsi="Arial" w:cs="Arial"/>
                <w:sz w:val="16"/>
                <w:szCs w:val="16"/>
                <w:lang w:eastAsia="zh-CN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  <w:p w14:paraId="4A72405D" w14:textId="2BC1C130" w:rsidR="006C1F0D" w:rsidRPr="006C1F0D" w:rsidRDefault="006C1F0D" w:rsidP="006C1F0D">
            <w:pPr>
              <w:rPr>
                <w:ins w:id="11" w:author="Wanqiang Zhang 张万强" w:date="2026-02-11T12:28:00Z"/>
                <w:rFonts w:ascii="Arial" w:eastAsiaTheme="minorEastAsia" w:hAnsi="Arial" w:cs="Arial"/>
                <w:b/>
                <w:bCs/>
                <w:sz w:val="16"/>
                <w:szCs w:val="16"/>
                <w:lang w:val="en-US" w:eastAsia="zh-CN"/>
              </w:rPr>
            </w:pPr>
            <w:ins w:id="12" w:author="Wanqiang Zhang 张万强" w:date="2026-02-11T12:28:00Z">
              <w:r w:rsidRPr="006C1F0D">
                <w:rPr>
                  <w:rFonts w:ascii="Arial" w:eastAsiaTheme="minorEastAsia" w:hAnsi="Arial" w:cs="Arial"/>
                  <w:b/>
                  <w:bCs/>
                  <w:sz w:val="16"/>
                  <w:szCs w:val="16"/>
                  <w:lang w:val="en-US" w:eastAsia="zh-CN"/>
                </w:rPr>
                <w:t xml:space="preserve">20.6.0 (3 LSs), 20.6.17 (S2-2600280, S2-2600470), </w:t>
              </w:r>
              <w:r>
                <w:rPr>
                  <w:rFonts w:ascii="Arial" w:eastAsiaTheme="minorEastAsia" w:hAnsi="Arial" w:cs="Arial" w:hint="eastAsia"/>
                  <w:b/>
                  <w:bCs/>
                  <w:sz w:val="16"/>
                  <w:szCs w:val="16"/>
                  <w:lang w:val="en-US" w:eastAsia="zh-CN"/>
                </w:rPr>
                <w:t xml:space="preserve">checkpoint (sensing, NTN), </w:t>
              </w:r>
              <w:r w:rsidRPr="006C1F0D">
                <w:rPr>
                  <w:rFonts w:ascii="Arial" w:eastAsiaTheme="minorEastAsia" w:hAnsi="Arial" w:cs="Arial"/>
                  <w:b/>
                  <w:bCs/>
                  <w:sz w:val="16"/>
                  <w:szCs w:val="16"/>
                  <w:lang w:val="en-US" w:eastAsia="zh-CN"/>
                </w:rPr>
                <w:t xml:space="preserve">20.6.1 (NAS), </w:t>
              </w:r>
            </w:ins>
          </w:p>
          <w:p w14:paraId="698315FF" w14:textId="7A14715D" w:rsidR="006C1F0D" w:rsidRPr="00863A71" w:rsidRDefault="006C1F0D" w:rsidP="00293DB9">
            <w:pPr>
              <w:rPr>
                <w:rFonts w:ascii="Arial" w:eastAsiaTheme="minorEastAsia" w:hAnsi="Arial" w:cs="Arial"/>
                <w:bCs/>
                <w:sz w:val="16"/>
                <w:szCs w:val="16"/>
                <w:lang w:val="en-US" w:eastAsia="zh-CN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22F8E7" w14:textId="60C31E31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42A5B00D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 xml:space="preserve">14:00 List of agreed </w:t>
            </w:r>
            <w:proofErr w:type="spellStart"/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docs</w:t>
            </w:r>
            <w:proofErr w:type="spellEnd"/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 xml:space="preserve">15:00 block approval of agreed </w:t>
            </w:r>
            <w:proofErr w:type="spellStart"/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docs</w:t>
            </w:r>
            <w:proofErr w:type="spellEnd"/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 xml:space="preserve">Agreed </w:t>
            </w:r>
            <w:proofErr w:type="spellStart"/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docs</w:t>
            </w:r>
            <w:proofErr w:type="spellEnd"/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not available by the time of the block approval may be turned to status OPEN on request.</w:t>
            </w:r>
          </w:p>
          <w:p w14:paraId="7FD83B1F" w14:textId="50D8ADBD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572B065C" w14:textId="7D3281CF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9A46F7" w:rsidRPr="00395E84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311BE65B" w:rsidR="009A46F7" w:rsidRPr="004160A4" w:rsidRDefault="009A46F7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56BB600A" w:rsidR="009A46F7" w:rsidRPr="004160A4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4D310FB9" w:rsidR="009C1966" w:rsidRPr="00412AFB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_RTC_Ph2 [19.2.2] [28]</w:t>
            </w:r>
            <w:r w:rsidR="007C43A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could run beyond 1445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163E014" w14:textId="56CC8BD3" w:rsidR="004765D1" w:rsidRDefault="004765D1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65D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7.2) [9]</w:t>
            </w:r>
          </w:p>
          <w:p w14:paraId="7FCCCD92" w14:textId="529175DF" w:rsidR="009C1966" w:rsidRPr="00412AFB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9.9.2) [7]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185F94C8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21A83ABA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5FCBEA89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2A5C5EDF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76D798B2" w14:textId="542A444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24D7C22F" w:rsidR="00293DB9" w:rsidRPr="0050243F" w:rsidRDefault="003120B8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</w:t>
            </w:r>
            <w:r w:rsidR="0050243F"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7B433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7B433D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/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</w:t>
            </w:r>
            <w:r w:rsidR="007B433D"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+57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4A9A9A41" w:rsidR="00293DB9" w:rsidRPr="0050243F" w:rsidRDefault="0050243F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7B433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7B433D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2</w:t>
            </w:r>
            <w:r w:rsidR="007B433D"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7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EB1F4A5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7 (Net Exposure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7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32B12B66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7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IWK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17)</w:t>
            </w:r>
            <w:r w:rsidRPr="004160A4">
              <w:rPr>
                <w:rFonts w:ascii="Arial" w:hAnsi="Arial" w:cs="Arial"/>
                <w:sz w:val="16"/>
                <w:szCs w:val="16"/>
              </w:rPr>
              <w:t>, Miscellaneous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0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30FBA69E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0DB2EB9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2464C7B5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3554E388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2B309C">
        <w:trPr>
          <w:trHeight w:val="176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4160A4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1F0B6F42" w14:textId="0B71CD5B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D1DCC4E" w14:textId="692F7A87" w:rsidR="008F6F23" w:rsidRPr="004E53FD" w:rsidRDefault="006C4C40" w:rsidP="00412AF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Cs/>
                <w:sz w:val="16"/>
                <w:szCs w:val="16"/>
              </w:rPr>
            </w:pPr>
            <w:r w:rsidRPr="002B309C">
              <w:rPr>
                <w:rFonts w:ascii="Arial" w:eastAsia="Times New Roman" w:hAnsi="Arial" w:cs="Arial"/>
                <w:sz w:val="16"/>
                <w:szCs w:val="16"/>
              </w:rPr>
              <w:t>NR_LPWUS-Core LS and CRs (19.50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19656CB5" w:rsidR="00293DB9" w:rsidRPr="00412AFB" w:rsidRDefault="00293DB9" w:rsidP="00293DB9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FD307" w14:textId="25EEA148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A53701">
              <w:rPr>
                <w:rFonts w:ascii="Arial" w:hAnsi="Arial" w:cs="Arial"/>
                <w:sz w:val="16"/>
                <w:szCs w:val="16"/>
              </w:rPr>
              <w:t>KI#21 (Data Framework)</w:t>
            </w:r>
            <w:r w:rsidR="00706403" w:rsidRPr="00A53701">
              <w:rPr>
                <w:rFonts w:ascii="Arial" w:hAnsi="Arial" w:cs="Arial"/>
                <w:sz w:val="16"/>
                <w:szCs w:val="16"/>
              </w:rPr>
              <w:t xml:space="preserve"> (20.6.21)</w:t>
            </w:r>
            <w:r w:rsidR="00875B19" w:rsidRPr="00A53701">
              <w:rPr>
                <w:rFonts w:ascii="Arial" w:hAnsi="Arial" w:cs="Arial"/>
                <w:sz w:val="16"/>
                <w:szCs w:val="16"/>
              </w:rPr>
              <w:t xml:space="preserve"> (could run beyond 1645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20EDE389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23 (NTN)</w:t>
            </w:r>
            <w:r w:rsidR="00706403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23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7E126D3D" w14:textId="77777777" w:rsidR="00293DB9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3" w:author="Wanqiang Zhang 张万强" w:date="2026-02-11T12:22:00Z"/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5852DCAB" w14:textId="581062B2" w:rsidR="006C1F0D" w:rsidRPr="00863A71" w:rsidRDefault="006C1F0D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78AA320" w14:textId="77777777" w:rsidR="00293DB9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4" w:author="Wanqiang Zhang 张万强" w:date="2026-02-11T12:24:00Z"/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492D1FB7" w14:textId="591401DC" w:rsidR="006C1F0D" w:rsidRPr="00863A71" w:rsidRDefault="006C1F0D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eastAsia="zh-CN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1ECBFA" w14:textId="77685C4A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41EB63CF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395E84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702C7C5A" w:rsidR="009E6EF2" w:rsidRPr="004160A4" w:rsidRDefault="004160A4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1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Non-3GPP)</w:t>
            </w:r>
            <w:r w:rsidR="00CD759B">
              <w:rPr>
                <w:rFonts w:ascii="Arial" w:hAnsi="Arial" w:cs="Arial"/>
                <w:sz w:val="16"/>
                <w:szCs w:val="16"/>
              </w:rPr>
              <w:t xml:space="preserve"> (20.6.1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260301CD" w:rsidR="0066310A" w:rsidRPr="004160A4" w:rsidRDefault="004160A4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sz w:val="16"/>
                <w:szCs w:val="16"/>
              </w:rPr>
              <w:t>KI#24 (IoT)</w:t>
            </w:r>
            <w:r w:rsidR="00CD759B">
              <w:rPr>
                <w:rFonts w:ascii="Arial" w:hAnsi="Arial" w:cs="Arial"/>
                <w:sz w:val="16"/>
                <w:szCs w:val="16"/>
              </w:rPr>
              <w:t xml:space="preserve"> (20.6.24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655C9A8" w14:textId="1FC84FFD" w:rsidR="0027754C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MS2EC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8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299A167A" w:rsidR="0027754C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MS2EC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8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24]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D40D41E" w14:textId="77777777" w:rsidR="00E204E0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5" w:author="Wanqiang Zhang 张万强" w:date="2026-02-11T12:20:00Z"/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4B521C3C" w14:textId="4C3F794A" w:rsidR="006C1F0D" w:rsidRPr="006C1F0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46B49FB" w14:textId="77777777" w:rsidR="00896DEA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6" w:author="Wanqiang Zhang 张万强" w:date="2026-02-11T12:20:00Z"/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3DF9C8B8" w14:textId="15833F2D" w:rsidR="006C1F0D" w:rsidRPr="006C1F0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3BAB45A8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7179D0FE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395E84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AC5B85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31858D" w:rsidR="009062A0" w:rsidRPr="004160A4" w:rsidRDefault="005024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4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57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175D12FA" w:rsidR="009062A0" w:rsidRPr="004160A4" w:rsidRDefault="00A01D0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proofErr w:type="spellStart"/>
            <w:r w:rsidRPr="00A01D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</w:t>
            </w:r>
            <w:proofErr w:type="spellEnd"/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4.2] [</w:t>
            </w:r>
            <w:r w:rsidRPr="00AE633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1</w:t>
            </w:r>
            <w:r w:rsidRPr="00017AA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D5C54E7" w:rsidR="009062A0" w:rsidRPr="004160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4A31DB9D" w:rsidR="009062A0" w:rsidRPr="004160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99D10A6" w14:textId="77777777" w:rsidR="00896DEA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7" w:author="Wanqiang Zhang 张万强" w:date="2026-02-11T12:21:00Z"/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33F4FA23" w14:textId="70904CA5" w:rsidR="006C1F0D" w:rsidRPr="006C1F0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58650FE" w14:textId="77777777" w:rsidR="00E204E0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8" w:author="Wanqiang Zhang 张万强" w:date="2026-02-11T12:21:00Z"/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37A04DF0" w14:textId="196191E7" w:rsidR="006C1F0D" w:rsidRPr="006C1F0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3140525D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2B029B9A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293DB9" w:rsidRPr="00484169" w14:paraId="4A441757" w14:textId="1F1293A2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293DB9" w:rsidRPr="00395E84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293DB9" w:rsidRPr="00B85F2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78379" w14:textId="2FE8DDDF" w:rsidR="00293DB9" w:rsidRPr="0050243F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proofErr w:type="spellStart"/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proofErr w:type="spellEnd"/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C2E01FA" w:rsidR="00293DB9" w:rsidRPr="0050243F" w:rsidRDefault="0050243F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proofErr w:type="spellStart"/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proofErr w:type="spellEnd"/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8BF92" w14:textId="0442757E" w:rsidR="00A16A67" w:rsidRPr="00017AA3" w:rsidRDefault="00A16A67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16A6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AMP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5) [</w:t>
            </w:r>
            <w:r w:rsidR="00DD44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709F583" w14:textId="355026D8" w:rsidR="00026720" w:rsidRPr="00412AFB" w:rsidRDefault="00026720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509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NEPS (20.19) [</w:t>
            </w:r>
            <w:r w:rsidRP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700D6" w14:textId="77777777" w:rsidR="001C23E5" w:rsidRDefault="00933221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412AF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EI20</w:t>
            </w:r>
            <w:r w:rsidR="0070285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proposals</w:t>
            </w:r>
            <w:r w:rsidR="001C23E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:</w:t>
            </w:r>
          </w:p>
          <w:p w14:paraId="1F9CE5CE" w14:textId="13613FF2" w:rsidR="00293DB9" w:rsidRDefault="002E6949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EI20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#4, 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#9, #11, </w:t>
            </w:r>
            <w:r w:rsidR="00F52DD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, #13</w:t>
            </w:r>
          </w:p>
          <w:p w14:paraId="5981182F" w14:textId="33FD8325" w:rsidR="004364E8" w:rsidRPr="00412AFB" w:rsidRDefault="004364E8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F921FD8" w14:textId="72BC981D" w:rsidR="00293DB9" w:rsidRDefault="00293DB9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Work planning (30.x), </w:t>
            </w:r>
            <w:proofErr w:type="spellStart"/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tc</w:t>
            </w:r>
            <w:proofErr w:type="spellEnd"/>
            <w:r w:rsidR="007D0BD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</w:p>
          <w:p w14:paraId="4889A6F4" w14:textId="7D5F23F1" w:rsidR="00C9102E" w:rsidRPr="004160A4" w:rsidRDefault="00C9102E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83C05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Social event at 7.30pm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D6BD59" w14:textId="5B606651" w:rsidR="00293DB9" w:rsidRPr="00635148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Work planning (30.x), </w:t>
            </w:r>
            <w:proofErr w:type="spellStart"/>
            <w:r w:rsidR="00412AFB"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tc</w:t>
            </w:r>
            <w:proofErr w:type="spellEnd"/>
            <w:r w:rsid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6E4B467" w14:textId="24765568" w:rsidR="009C1966" w:rsidRDefault="009C1966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9C196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3-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1.2) [2]</w:t>
            </w:r>
          </w:p>
          <w:p w14:paraId="2074BD6D" w14:textId="0E57FE3B" w:rsidR="0066310A" w:rsidRPr="00293DB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5GSAT_Ph4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48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0C39954E" w:rsidR="0066310A" w:rsidRPr="00293DB9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5GSAT_Ph4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48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A7C462" w14:textId="5C15CD06" w:rsidR="0066310A" w:rsidRPr="0089733D" w:rsidRDefault="00933221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3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517F0C70" w:rsidR="0066310A" w:rsidRPr="002C714B" w:rsidRDefault="00933221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3]</w:t>
            </w:r>
          </w:p>
        </w:tc>
        <w:tc>
          <w:tcPr>
            <w:tcW w:w="391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1C361737" w14:textId="21C42BCF" w:rsidR="00807790" w:rsidRPr="00293DB9" w:rsidRDefault="0050243F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mbientIoT_Ph2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CD759B"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="00CD759B"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4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36AF536E" w:rsidR="00807790" w:rsidRPr="00293DB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mbientIoT_Ph2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CD759B"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="00CD759B"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E2E5E4" w14:textId="1A1ED024" w:rsidR="00807790" w:rsidRPr="002C714B" w:rsidRDefault="00933221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proofErr w:type="spellStart"/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proofErr w:type="spellEnd"/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18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53675FD" w14:textId="2B23BEE2" w:rsidR="00026720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E63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</w:t>
            </w:r>
            <w:r w:rsidRPr="00017A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I</w:t>
            </w: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0_ Metric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3) [2]</w:t>
            </w:r>
          </w:p>
          <w:p w14:paraId="5168813B" w14:textId="30B9CD82" w:rsidR="00026720" w:rsidRPr="002C714B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NU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6) [3]</w:t>
            </w:r>
          </w:p>
        </w:tc>
        <w:tc>
          <w:tcPr>
            <w:tcW w:w="391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555"/>
        <w:gridCol w:w="4394"/>
      </w:tblGrid>
      <w:tr w:rsidR="004364E8" w14:paraId="58ECD680" w14:textId="77777777" w:rsidTr="007824C7">
        <w:tc>
          <w:tcPr>
            <w:tcW w:w="1555" w:type="dxa"/>
          </w:tcPr>
          <w:p w14:paraId="4DD2DF95" w14:textId="21C099D7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</w:t>
            </w:r>
          </w:p>
        </w:tc>
        <w:tc>
          <w:tcPr>
            <w:tcW w:w="4394" w:type="dxa"/>
          </w:tcPr>
          <w:p w14:paraId="2DD82AC0" w14:textId="0C39B02F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Control of Cross Border Mobility</w:t>
            </w:r>
          </w:p>
        </w:tc>
      </w:tr>
      <w:tr w:rsidR="004364E8" w14:paraId="3E623D8A" w14:textId="77777777" w:rsidTr="007824C7">
        <w:tc>
          <w:tcPr>
            <w:tcW w:w="1555" w:type="dxa"/>
          </w:tcPr>
          <w:p w14:paraId="10EDC2AC" w14:textId="7C53B94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</w:p>
        </w:tc>
        <w:tc>
          <w:tcPr>
            <w:tcW w:w="4394" w:type="dxa"/>
          </w:tcPr>
          <w:p w14:paraId="0C51EF9E" w14:textId="3B1F2C1B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ser Plane Media Distribution</w:t>
            </w:r>
          </w:p>
        </w:tc>
      </w:tr>
      <w:tr w:rsidR="004364E8" w14:paraId="31B3A922" w14:textId="77777777" w:rsidTr="007824C7">
        <w:tc>
          <w:tcPr>
            <w:tcW w:w="1555" w:type="dxa"/>
          </w:tcPr>
          <w:p w14:paraId="59DFB95D" w14:textId="149D1ED1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</w:p>
        </w:tc>
        <w:tc>
          <w:tcPr>
            <w:tcW w:w="4394" w:type="dxa"/>
          </w:tcPr>
          <w:p w14:paraId="76D703A4" w14:textId="275F7B8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dustrial Networks Loop Prevention.</w:t>
            </w:r>
          </w:p>
        </w:tc>
      </w:tr>
      <w:tr w:rsidR="004364E8" w14:paraId="74AB56EF" w14:textId="77777777" w:rsidTr="007824C7">
        <w:tc>
          <w:tcPr>
            <w:tcW w:w="1555" w:type="dxa"/>
          </w:tcPr>
          <w:p w14:paraId="546C4F3F" w14:textId="264E8AA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</w:p>
        </w:tc>
        <w:tc>
          <w:tcPr>
            <w:tcW w:w="4394" w:type="dxa"/>
          </w:tcPr>
          <w:p w14:paraId="5A29122E" w14:textId="22D7B16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for Roaming UEs to receive 5MBS</w:t>
            </w:r>
          </w:p>
        </w:tc>
      </w:tr>
      <w:tr w:rsidR="004364E8" w14:paraId="4FACB51A" w14:textId="77777777" w:rsidTr="007824C7">
        <w:tc>
          <w:tcPr>
            <w:tcW w:w="1555" w:type="dxa"/>
          </w:tcPr>
          <w:p w14:paraId="6C330210" w14:textId="0FFCFF0C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</w:t>
            </w:r>
          </w:p>
        </w:tc>
        <w:tc>
          <w:tcPr>
            <w:tcW w:w="4394" w:type="dxa"/>
          </w:tcPr>
          <w:p w14:paraId="7BE307BC" w14:textId="45FD296D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rigger the removal the UE Policies in the UE</w:t>
            </w:r>
          </w:p>
        </w:tc>
      </w:tr>
      <w:tr w:rsidR="004364E8" w14:paraId="17253481" w14:textId="77777777" w:rsidTr="007824C7">
        <w:tc>
          <w:tcPr>
            <w:tcW w:w="1555" w:type="dxa"/>
          </w:tcPr>
          <w:p w14:paraId="2FAC7F63" w14:textId="4AC1ACD3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</w:p>
        </w:tc>
        <w:tc>
          <w:tcPr>
            <w:tcW w:w="4394" w:type="dxa"/>
          </w:tcPr>
          <w:p w14:paraId="079FC3BF" w14:textId="1CFAB4F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Notification Control with Available GFBR</w:t>
            </w:r>
          </w:p>
        </w:tc>
      </w:tr>
      <w:tr w:rsidR="004364E8" w14:paraId="041731B7" w14:textId="77777777" w:rsidTr="007824C7">
        <w:tc>
          <w:tcPr>
            <w:tcW w:w="1555" w:type="dxa"/>
          </w:tcPr>
          <w:p w14:paraId="095C0299" w14:textId="1DD6D805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</w:t>
            </w:r>
          </w:p>
        </w:tc>
        <w:tc>
          <w:tcPr>
            <w:tcW w:w="4394" w:type="dxa"/>
          </w:tcPr>
          <w:p w14:paraId="29DC50DF" w14:textId="4A7CB1C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PF Data Collection Enhancement</w:t>
            </w:r>
          </w:p>
        </w:tc>
      </w:tr>
      <w:tr w:rsidR="004364E8" w14:paraId="41CB44C3" w14:textId="77777777" w:rsidTr="007824C7">
        <w:tc>
          <w:tcPr>
            <w:tcW w:w="1555" w:type="dxa"/>
          </w:tcPr>
          <w:p w14:paraId="08DADD86" w14:textId="0F98D1E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</w:p>
        </w:tc>
        <w:tc>
          <w:tcPr>
            <w:tcW w:w="4394" w:type="dxa"/>
          </w:tcPr>
          <w:p w14:paraId="4F711F51" w14:textId="544ED042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imple on-path Signal Delivery</w:t>
            </w:r>
          </w:p>
        </w:tc>
      </w:tr>
      <w:tr w:rsidR="004364E8" w14:paraId="0907BBF5" w14:textId="77777777" w:rsidTr="004364E8">
        <w:tc>
          <w:tcPr>
            <w:tcW w:w="1555" w:type="dxa"/>
          </w:tcPr>
          <w:p w14:paraId="0C913D05" w14:textId="1945CD7F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</w:p>
        </w:tc>
        <w:tc>
          <w:tcPr>
            <w:tcW w:w="4394" w:type="dxa"/>
          </w:tcPr>
          <w:p w14:paraId="3ADE9BB2" w14:textId="28038B6B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Data Channels for emergency sessions</w:t>
            </w:r>
          </w:p>
        </w:tc>
      </w:tr>
      <w:tr w:rsidR="004364E8" w14:paraId="13E65F7E" w14:textId="77777777" w:rsidTr="004364E8">
        <w:tc>
          <w:tcPr>
            <w:tcW w:w="1555" w:type="dxa"/>
          </w:tcPr>
          <w:p w14:paraId="23866D39" w14:textId="7D6EA7BD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0</w:t>
            </w:r>
          </w:p>
        </w:tc>
        <w:tc>
          <w:tcPr>
            <w:tcW w:w="4394" w:type="dxa"/>
          </w:tcPr>
          <w:p w14:paraId="7718F7C6" w14:textId="201F13F2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Aspects of MWAB using satellite</w:t>
            </w:r>
          </w:p>
        </w:tc>
      </w:tr>
      <w:tr w:rsidR="004364E8" w14:paraId="02A3BE8A" w14:textId="77777777" w:rsidTr="004364E8">
        <w:tc>
          <w:tcPr>
            <w:tcW w:w="1555" w:type="dxa"/>
          </w:tcPr>
          <w:p w14:paraId="415F2C4E" w14:textId="411E47EB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</w:t>
            </w:r>
          </w:p>
        </w:tc>
        <w:tc>
          <w:tcPr>
            <w:tcW w:w="4394" w:type="dxa"/>
          </w:tcPr>
          <w:p w14:paraId="7B3385DF" w14:textId="0BBB9FB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hanced EAS/ECS Option Selection</w:t>
            </w:r>
          </w:p>
        </w:tc>
      </w:tr>
      <w:tr w:rsidR="004364E8" w14:paraId="44945392" w14:textId="77777777" w:rsidTr="004364E8">
        <w:tc>
          <w:tcPr>
            <w:tcW w:w="1555" w:type="dxa"/>
          </w:tcPr>
          <w:p w14:paraId="5FD7178F" w14:textId="42B970A8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2</w:t>
            </w:r>
          </w:p>
        </w:tc>
        <w:tc>
          <w:tcPr>
            <w:tcW w:w="4394" w:type="dxa"/>
          </w:tcPr>
          <w:p w14:paraId="59AFB3DF" w14:textId="6E181C1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DU set support exposure</w:t>
            </w:r>
          </w:p>
        </w:tc>
      </w:tr>
      <w:tr w:rsidR="00F52DD1" w14:paraId="16E599A3" w14:textId="77777777" w:rsidTr="004364E8">
        <w:tc>
          <w:tcPr>
            <w:tcW w:w="1555" w:type="dxa"/>
          </w:tcPr>
          <w:p w14:paraId="7C22D2EF" w14:textId="5CBF14CB" w:rsidR="00F52DD1" w:rsidRPr="00FB64DA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3</w:t>
            </w:r>
          </w:p>
        </w:tc>
        <w:tc>
          <w:tcPr>
            <w:tcW w:w="4394" w:type="dxa"/>
          </w:tcPr>
          <w:p w14:paraId="5F03266A" w14:textId="73F7E602" w:rsidR="00F52DD1" w:rsidRPr="007824C7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E2B02">
              <w:rPr>
                <w:rFonts w:ascii="Arial" w:eastAsia="Times New Roman" w:hAnsi="Arial" w:cs="Arial"/>
                <w:sz w:val="16"/>
                <w:szCs w:val="16"/>
              </w:rPr>
              <w:t>Deferred PRA for All Policies</w:t>
            </w:r>
          </w:p>
        </w:tc>
      </w:tr>
    </w:tbl>
    <w:p w14:paraId="23F2E48C" w14:textId="78C1D546" w:rsidR="00DB5B96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p w14:paraId="3F1FCA7A" w14:textId="77777777" w:rsidR="004364E8" w:rsidRPr="009543A8" w:rsidRDefault="004364E8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4364E8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F67E2" w14:textId="77777777" w:rsidR="004D5D55" w:rsidRDefault="004D5D55">
      <w:pPr>
        <w:spacing w:after="0"/>
      </w:pPr>
      <w:r>
        <w:separator/>
      </w:r>
    </w:p>
  </w:endnote>
  <w:endnote w:type="continuationSeparator" w:id="0">
    <w:p w14:paraId="6C3A388E" w14:textId="77777777" w:rsidR="004D5D55" w:rsidRDefault="004D5D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60F05" w14:textId="77777777" w:rsidR="00AE6331" w:rsidRDefault="00AE6331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E6331" w:rsidRDefault="00AE6331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E6331" w:rsidRDefault="00AE633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904CB" w14:textId="77777777" w:rsidR="004D5D55" w:rsidRDefault="004D5D55">
      <w:pPr>
        <w:spacing w:after="0"/>
      </w:pPr>
      <w:r>
        <w:separator/>
      </w:r>
    </w:p>
  </w:footnote>
  <w:footnote w:type="continuationSeparator" w:id="0">
    <w:p w14:paraId="65BDC37D" w14:textId="77777777" w:rsidR="004D5D55" w:rsidRDefault="004D5D5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DDAEA" w14:textId="77777777" w:rsidR="00AE6331" w:rsidRDefault="00AE6331"/>
  <w:p w14:paraId="0C340FF6" w14:textId="77777777" w:rsidR="00AE6331" w:rsidRDefault="00AE633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34310" w14:textId="77777777" w:rsidR="00AE6331" w:rsidRPr="00490F8C" w:rsidRDefault="00AE6331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13CE144A" w:rsidR="00AE6331" w:rsidRPr="00490F8C" w:rsidRDefault="00AE6331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072CD3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E6331" w:rsidRPr="00490F8C" w:rsidRDefault="00AE6331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CDD0242"/>
    <w:multiLevelType w:val="hybridMultilevel"/>
    <w:tmpl w:val="9C447422"/>
    <w:lvl w:ilvl="0" w:tplc="BAC0DE1C">
      <w:numFmt w:val="bullet"/>
      <w:lvlText w:val="-"/>
      <w:lvlJc w:val="left"/>
      <w:pPr>
        <w:ind w:left="720" w:hanging="360"/>
      </w:pPr>
      <w:rPr>
        <w:rFonts w:ascii="Calibri" w:eastAsia="Aptos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1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3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12061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68273212">
    <w:abstractNumId w:val="3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202327067">
    <w:abstractNumId w:val="24"/>
  </w:num>
  <w:num w:numId="4" w16cid:durableId="1165050355">
    <w:abstractNumId w:val="32"/>
  </w:num>
  <w:num w:numId="5" w16cid:durableId="1806240738">
    <w:abstractNumId w:val="15"/>
  </w:num>
  <w:num w:numId="6" w16cid:durableId="1570799580">
    <w:abstractNumId w:val="27"/>
  </w:num>
  <w:num w:numId="7" w16cid:durableId="1028527379">
    <w:abstractNumId w:val="23"/>
  </w:num>
  <w:num w:numId="8" w16cid:durableId="1845246447">
    <w:abstractNumId w:val="2"/>
  </w:num>
  <w:num w:numId="9" w16cid:durableId="1214390923">
    <w:abstractNumId w:val="36"/>
  </w:num>
  <w:num w:numId="10" w16cid:durableId="1149633799">
    <w:abstractNumId w:val="12"/>
  </w:num>
  <w:num w:numId="11" w16cid:durableId="1307737351">
    <w:abstractNumId w:val="8"/>
  </w:num>
  <w:num w:numId="12" w16cid:durableId="2100372762">
    <w:abstractNumId w:val="21"/>
  </w:num>
  <w:num w:numId="13" w16cid:durableId="1492793619">
    <w:abstractNumId w:val="17"/>
  </w:num>
  <w:num w:numId="14" w16cid:durableId="528833596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1476683727">
    <w:abstractNumId w:val="22"/>
  </w:num>
  <w:num w:numId="16" w16cid:durableId="33820383">
    <w:abstractNumId w:val="0"/>
  </w:num>
  <w:num w:numId="17" w16cid:durableId="126319264">
    <w:abstractNumId w:val="35"/>
  </w:num>
  <w:num w:numId="18" w16cid:durableId="1297956202">
    <w:abstractNumId w:val="29"/>
  </w:num>
  <w:num w:numId="19" w16cid:durableId="1683361204">
    <w:abstractNumId w:val="9"/>
  </w:num>
  <w:num w:numId="20" w16cid:durableId="1873306174">
    <w:abstractNumId w:val="10"/>
  </w:num>
  <w:num w:numId="21" w16cid:durableId="1127090050">
    <w:abstractNumId w:val="28"/>
  </w:num>
  <w:num w:numId="22" w16cid:durableId="254747406">
    <w:abstractNumId w:val="18"/>
  </w:num>
  <w:num w:numId="23" w16cid:durableId="95764473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531381129">
    <w:abstractNumId w:val="4"/>
  </w:num>
  <w:num w:numId="25" w16cid:durableId="225724091">
    <w:abstractNumId w:val="11"/>
  </w:num>
  <w:num w:numId="26" w16cid:durableId="361517575">
    <w:abstractNumId w:val="1"/>
  </w:num>
  <w:num w:numId="27" w16cid:durableId="780876036">
    <w:abstractNumId w:val="33"/>
  </w:num>
  <w:num w:numId="28" w16cid:durableId="1591936585">
    <w:abstractNumId w:val="26"/>
  </w:num>
  <w:num w:numId="29" w16cid:durableId="944071809">
    <w:abstractNumId w:val="20"/>
  </w:num>
  <w:num w:numId="30" w16cid:durableId="2041201698">
    <w:abstractNumId w:val="19"/>
  </w:num>
  <w:num w:numId="31" w16cid:durableId="375741769">
    <w:abstractNumId w:val="6"/>
  </w:num>
  <w:num w:numId="32" w16cid:durableId="1509326387">
    <w:abstractNumId w:val="3"/>
  </w:num>
  <w:num w:numId="33" w16cid:durableId="404839346">
    <w:abstractNumId w:val="25"/>
  </w:num>
  <w:num w:numId="34" w16cid:durableId="49157280">
    <w:abstractNumId w:val="7"/>
  </w:num>
  <w:num w:numId="35" w16cid:durableId="1725982396">
    <w:abstractNumId w:val="13"/>
  </w:num>
  <w:num w:numId="36" w16cid:durableId="1826389333">
    <w:abstractNumId w:val="31"/>
  </w:num>
  <w:num w:numId="37" w16cid:durableId="429932024">
    <w:abstractNumId w:val="5"/>
  </w:num>
  <w:num w:numId="38" w16cid:durableId="23016938">
    <w:abstractNumId w:val="34"/>
  </w:num>
  <w:num w:numId="39" w16cid:durableId="266622170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drew Bennett/Communications Research /SRUK/Principal Engineer/Samsung Electronics">
    <w15:presenceInfo w15:providerId="AD" w15:userId="S-1-5-21-1569490900-2152479555-3239727262-3394193"/>
  </w15:person>
  <w15:person w15:author="Wanqiang Zhang 张万强">
    <w15:presenceInfo w15:providerId="AD" w15:userId="S-1-5-21-147214757-305610072-1517763936-4019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945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17AA3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720"/>
    <w:rsid w:val="00026DCA"/>
    <w:rsid w:val="00027870"/>
    <w:rsid w:val="00027F66"/>
    <w:rsid w:val="000321E2"/>
    <w:rsid w:val="00032325"/>
    <w:rsid w:val="00032870"/>
    <w:rsid w:val="00032E5C"/>
    <w:rsid w:val="000331D0"/>
    <w:rsid w:val="00034966"/>
    <w:rsid w:val="00034F1B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2CD3"/>
    <w:rsid w:val="0007338B"/>
    <w:rsid w:val="000736B8"/>
    <w:rsid w:val="00073EEB"/>
    <w:rsid w:val="000746B3"/>
    <w:rsid w:val="0007499D"/>
    <w:rsid w:val="00075153"/>
    <w:rsid w:val="000755CA"/>
    <w:rsid w:val="000756C9"/>
    <w:rsid w:val="00076670"/>
    <w:rsid w:val="00076CC9"/>
    <w:rsid w:val="00076CCB"/>
    <w:rsid w:val="00077019"/>
    <w:rsid w:val="000779FD"/>
    <w:rsid w:val="00080238"/>
    <w:rsid w:val="000808E3"/>
    <w:rsid w:val="00080E6B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A4D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9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1CF9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8E2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20E"/>
    <w:rsid w:val="001B6B66"/>
    <w:rsid w:val="001B7235"/>
    <w:rsid w:val="001C01E2"/>
    <w:rsid w:val="001C0B6B"/>
    <w:rsid w:val="001C153D"/>
    <w:rsid w:val="001C23CC"/>
    <w:rsid w:val="001C23E5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69A"/>
    <w:rsid w:val="001F1831"/>
    <w:rsid w:val="001F19A6"/>
    <w:rsid w:val="001F1B12"/>
    <w:rsid w:val="001F1C0D"/>
    <w:rsid w:val="001F2D7C"/>
    <w:rsid w:val="001F2E9F"/>
    <w:rsid w:val="001F30EE"/>
    <w:rsid w:val="001F3310"/>
    <w:rsid w:val="001F3639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3E3D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C65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CE6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30F2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DB9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09C"/>
    <w:rsid w:val="002B34A9"/>
    <w:rsid w:val="002B3877"/>
    <w:rsid w:val="002B4283"/>
    <w:rsid w:val="002B4676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949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0B8"/>
    <w:rsid w:val="00312322"/>
    <w:rsid w:val="0031327B"/>
    <w:rsid w:val="0031479C"/>
    <w:rsid w:val="00314B69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23C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5E84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19A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AFB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0A4"/>
    <w:rsid w:val="00416263"/>
    <w:rsid w:val="0041785F"/>
    <w:rsid w:val="00417CDC"/>
    <w:rsid w:val="004220FF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4E8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0D50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65D1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B5E"/>
    <w:rsid w:val="004B6DD9"/>
    <w:rsid w:val="004C04EE"/>
    <w:rsid w:val="004C0E45"/>
    <w:rsid w:val="004C0E5C"/>
    <w:rsid w:val="004C1267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5D55"/>
    <w:rsid w:val="004D6B06"/>
    <w:rsid w:val="004E00A1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3FD"/>
    <w:rsid w:val="004E552D"/>
    <w:rsid w:val="004E5971"/>
    <w:rsid w:val="004E6355"/>
    <w:rsid w:val="004E642B"/>
    <w:rsid w:val="004E66A6"/>
    <w:rsid w:val="004F031E"/>
    <w:rsid w:val="004F0935"/>
    <w:rsid w:val="004F143C"/>
    <w:rsid w:val="004F14F6"/>
    <w:rsid w:val="004F166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43F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37565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2B8B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3B75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318"/>
    <w:rsid w:val="005F2FC3"/>
    <w:rsid w:val="005F3711"/>
    <w:rsid w:val="005F4B04"/>
    <w:rsid w:val="005F5692"/>
    <w:rsid w:val="005F5ACD"/>
    <w:rsid w:val="005F5FA0"/>
    <w:rsid w:val="005F6983"/>
    <w:rsid w:val="005F6CFE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4C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764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1B6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3C05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0C29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160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196C"/>
    <w:rsid w:val="006C1F0D"/>
    <w:rsid w:val="006C3AD0"/>
    <w:rsid w:val="006C4C4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5D"/>
    <w:rsid w:val="007028C2"/>
    <w:rsid w:val="00702E68"/>
    <w:rsid w:val="00703258"/>
    <w:rsid w:val="00703579"/>
    <w:rsid w:val="0070400E"/>
    <w:rsid w:val="00704510"/>
    <w:rsid w:val="00706403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388C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6B5A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36"/>
    <w:rsid w:val="00781DEB"/>
    <w:rsid w:val="007824C7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56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0E73"/>
    <w:rsid w:val="007B27DF"/>
    <w:rsid w:val="007B2ED7"/>
    <w:rsid w:val="007B2FA2"/>
    <w:rsid w:val="007B3D70"/>
    <w:rsid w:val="007B3E45"/>
    <w:rsid w:val="007B3E58"/>
    <w:rsid w:val="007B433D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3AC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0BD2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3AF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A71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B19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83"/>
    <w:rsid w:val="008952A7"/>
    <w:rsid w:val="008965C6"/>
    <w:rsid w:val="00896DEA"/>
    <w:rsid w:val="00897022"/>
    <w:rsid w:val="0089733D"/>
    <w:rsid w:val="00897766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E7BB0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6F23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3221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966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2BEE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525F"/>
    <w:rsid w:val="009F63E5"/>
    <w:rsid w:val="009F7054"/>
    <w:rsid w:val="009F7134"/>
    <w:rsid w:val="00A00DCE"/>
    <w:rsid w:val="00A018A5"/>
    <w:rsid w:val="00A01D02"/>
    <w:rsid w:val="00A01D03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A67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2983"/>
    <w:rsid w:val="00A32E5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70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29B0"/>
    <w:rsid w:val="00A83ACB"/>
    <w:rsid w:val="00A83C53"/>
    <w:rsid w:val="00A83D5A"/>
    <w:rsid w:val="00A844A2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3DD2"/>
    <w:rsid w:val="00A94EF6"/>
    <w:rsid w:val="00A965D5"/>
    <w:rsid w:val="00A97033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1CBF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5B85"/>
    <w:rsid w:val="00AC61B7"/>
    <w:rsid w:val="00AD10E2"/>
    <w:rsid w:val="00AD1D14"/>
    <w:rsid w:val="00AD2656"/>
    <w:rsid w:val="00AD30EC"/>
    <w:rsid w:val="00AD3619"/>
    <w:rsid w:val="00AD4578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3F16"/>
    <w:rsid w:val="00AE43C1"/>
    <w:rsid w:val="00AE4E48"/>
    <w:rsid w:val="00AE4E5D"/>
    <w:rsid w:val="00AE53BC"/>
    <w:rsid w:val="00AE5CEC"/>
    <w:rsid w:val="00AE6243"/>
    <w:rsid w:val="00AE6331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371"/>
    <w:rsid w:val="00B12C7A"/>
    <w:rsid w:val="00B13279"/>
    <w:rsid w:val="00B13A8F"/>
    <w:rsid w:val="00B1411D"/>
    <w:rsid w:val="00B14590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808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2308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2E47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540E"/>
    <w:rsid w:val="00C86105"/>
    <w:rsid w:val="00C86A0A"/>
    <w:rsid w:val="00C86CED"/>
    <w:rsid w:val="00C87F84"/>
    <w:rsid w:val="00C903F1"/>
    <w:rsid w:val="00C904DF"/>
    <w:rsid w:val="00C90878"/>
    <w:rsid w:val="00C9102E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B72C1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83"/>
    <w:rsid w:val="00CD6395"/>
    <w:rsid w:val="00CD65B9"/>
    <w:rsid w:val="00CD759B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56D9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9B6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1C13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5A0A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069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4FB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455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57D00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A6DB1"/>
    <w:rsid w:val="00EB02E7"/>
    <w:rsid w:val="00EB03F7"/>
    <w:rsid w:val="00EB1C30"/>
    <w:rsid w:val="00EB1C90"/>
    <w:rsid w:val="00EB3389"/>
    <w:rsid w:val="00EB356B"/>
    <w:rsid w:val="00EB3B96"/>
    <w:rsid w:val="00EB3BF9"/>
    <w:rsid w:val="00EB3C3D"/>
    <w:rsid w:val="00EB477E"/>
    <w:rsid w:val="00EB504F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A6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B6C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2DD1"/>
    <w:rsid w:val="00F5323C"/>
    <w:rsid w:val="00F5338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4DAE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83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DA4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6AC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宋体" w:hAnsi="Times New Roman" w:cs="Times New Roman"/>
      <w:color w:val="000000"/>
      <w:sz w:val="20"/>
      <w:szCs w:val="20"/>
      <w:lang w:val="en-GB" w:eastAsia="ja-JP"/>
    </w:rPr>
  </w:style>
  <w:style w:type="paragraph" w:styleId="1">
    <w:name w:val="heading 1"/>
    <w:basedOn w:val="a"/>
    <w:next w:val="a"/>
    <w:link w:val="10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宋体" w:hAnsi="Times New Roman" w:cs="Times New Roman"/>
      <w:noProof/>
      <w:szCs w:val="20"/>
      <w:lang w:val="en-GB" w:eastAsia="ja-JP"/>
    </w:rPr>
  </w:style>
  <w:style w:type="character" w:styleId="a3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a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a4">
    <w:name w:val="Balloon Text"/>
    <w:basedOn w:val="a"/>
    <w:link w:val="a5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311A1F"/>
    <w:rPr>
      <w:rFonts w:ascii="Segoe UI" w:eastAsia="宋体" w:hAnsi="Segoe UI" w:cs="Segoe UI"/>
      <w:color w:val="000000"/>
      <w:sz w:val="18"/>
      <w:szCs w:val="18"/>
      <w:lang w:val="en-GB" w:eastAsia="ja-JP"/>
    </w:rPr>
  </w:style>
  <w:style w:type="character" w:styleId="a6">
    <w:name w:val="FollowedHyperlink"/>
    <w:basedOn w:val="a0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a7">
    <w:name w:val="List Paragraph"/>
    <w:basedOn w:val="a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a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E72EC6"/>
    <w:rPr>
      <w:color w:val="605E5C"/>
      <w:shd w:val="clear" w:color="auto" w:fill="E1DFDD"/>
    </w:rPr>
  </w:style>
  <w:style w:type="table" w:styleId="a8">
    <w:name w:val="Table Grid"/>
    <w:basedOn w:val="a1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20">
    <w:name w:val="标题 2 字符"/>
    <w:basedOn w:val="a0"/>
    <w:link w:val="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a9">
    <w:name w:val="annotation reference"/>
    <w:basedOn w:val="a0"/>
    <w:uiPriority w:val="99"/>
    <w:semiHidden/>
    <w:unhideWhenUsed/>
    <w:rsid w:val="00A6763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A6763D"/>
  </w:style>
  <w:style w:type="character" w:customStyle="1" w:styleId="ab">
    <w:name w:val="批注文字 字符"/>
    <w:basedOn w:val="a0"/>
    <w:link w:val="aa"/>
    <w:uiPriority w:val="99"/>
    <w:semiHidden/>
    <w:rsid w:val="00A6763D"/>
    <w:rPr>
      <w:rFonts w:ascii="Times New Roman" w:eastAsia="宋体" w:hAnsi="Times New Roman" w:cs="Times New Roman"/>
      <w:color w:val="000000"/>
      <w:sz w:val="20"/>
      <w:szCs w:val="20"/>
      <w:lang w:val="en-GB" w:eastAsia="ja-JP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A6763D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A6763D"/>
    <w:rPr>
      <w:rFonts w:ascii="Times New Roman" w:eastAsia="宋体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ae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宋体" w:hAnsi="Times New Roman" w:cs="Times New Roman"/>
      <w:color w:val="000000"/>
      <w:sz w:val="20"/>
      <w:szCs w:val="20"/>
      <w:lang w:val="en-GB" w:eastAsia="ja-JP"/>
    </w:rPr>
  </w:style>
  <w:style w:type="paragraph" w:styleId="af">
    <w:name w:val="Normal (Web)"/>
    <w:basedOn w:val="a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af0">
    <w:name w:val="footer"/>
    <w:basedOn w:val="a"/>
    <w:link w:val="af1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af1">
    <w:name w:val="页脚 字符"/>
    <w:basedOn w:val="a0"/>
    <w:link w:val="af0"/>
    <w:uiPriority w:val="99"/>
    <w:rsid w:val="00E74286"/>
    <w:rPr>
      <w:rFonts w:ascii="Times New Roman" w:eastAsia="宋体" w:hAnsi="Times New Roman" w:cs="Times New Roman"/>
      <w:color w:val="000000"/>
      <w:sz w:val="20"/>
      <w:szCs w:val="20"/>
      <w:lang w:val="en-GB" w:eastAsia="ja-JP"/>
    </w:rPr>
  </w:style>
  <w:style w:type="paragraph" w:styleId="af2">
    <w:name w:val="header"/>
    <w:basedOn w:val="a"/>
    <w:link w:val="af3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af3">
    <w:name w:val="页眉 字符"/>
    <w:basedOn w:val="a0"/>
    <w:link w:val="af2"/>
    <w:uiPriority w:val="99"/>
    <w:rsid w:val="00E74286"/>
    <w:rPr>
      <w:rFonts w:ascii="Times New Roman" w:eastAsia="宋体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08A22FB-FE48-468D-AC8B-331DB7EF9A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41</Words>
  <Characters>422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Wanqiang Zhang 张万强</cp:lastModifiedBy>
  <cp:revision>3</cp:revision>
  <cp:lastPrinted>2024-11-12T02:06:00Z</cp:lastPrinted>
  <dcterms:created xsi:type="dcterms:W3CDTF">2026-02-11T07:06:00Z</dcterms:created>
  <dcterms:modified xsi:type="dcterms:W3CDTF">2026-02-11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